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4C92" w14:textId="72496BC9" w:rsidR="00AD1A72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Introduction:</w:t>
      </w:r>
    </w:p>
    <w:p w14:paraId="04F4D627" w14:textId="3CD08852" w:rsidR="00AD79AF" w:rsidRDefault="00AD79AF" w:rsidP="00AD79AF">
      <w:pPr>
        <w:pStyle w:val="ListParagraph"/>
        <w:numPr>
          <w:ilvl w:val="0"/>
          <w:numId w:val="2"/>
        </w:numPr>
      </w:pPr>
      <w:r>
        <w:t>Fundamental concepts</w:t>
      </w:r>
    </w:p>
    <w:p w14:paraId="270A92D3" w14:textId="44BB7C0D" w:rsidR="00AD79AF" w:rsidRDefault="00AD79AF" w:rsidP="00AD79AF">
      <w:pPr>
        <w:pStyle w:val="ListParagraph"/>
        <w:numPr>
          <w:ilvl w:val="0"/>
          <w:numId w:val="2"/>
        </w:numPr>
      </w:pPr>
      <w:r>
        <w:t>Creating snapshots</w:t>
      </w:r>
    </w:p>
    <w:p w14:paraId="6792C9A6" w14:textId="222C22D8" w:rsidR="00AD79AF" w:rsidRDefault="00AD79AF" w:rsidP="00AD79AF">
      <w:pPr>
        <w:pStyle w:val="ListParagraph"/>
        <w:numPr>
          <w:ilvl w:val="0"/>
          <w:numId w:val="2"/>
        </w:numPr>
      </w:pPr>
      <w:r>
        <w:t>Browsing project history</w:t>
      </w:r>
    </w:p>
    <w:p w14:paraId="160D3EB9" w14:textId="534629C5" w:rsidR="00AD79AF" w:rsidRDefault="00AD79AF" w:rsidP="00AD79AF">
      <w:pPr>
        <w:pStyle w:val="ListParagraph"/>
        <w:numPr>
          <w:ilvl w:val="0"/>
          <w:numId w:val="2"/>
        </w:numPr>
      </w:pPr>
      <w:r>
        <w:t>Branching and merging</w:t>
      </w:r>
    </w:p>
    <w:p w14:paraId="45BD533E" w14:textId="407802C8" w:rsidR="00AD79AF" w:rsidRDefault="00AD79AF" w:rsidP="00AD79AF">
      <w:pPr>
        <w:pStyle w:val="ListParagraph"/>
        <w:numPr>
          <w:ilvl w:val="0"/>
          <w:numId w:val="2"/>
        </w:numPr>
      </w:pPr>
      <w:r>
        <w:t>Collaborating using GitHub</w:t>
      </w:r>
    </w:p>
    <w:p w14:paraId="3F6318F7" w14:textId="570F96AF" w:rsidR="00AD79AF" w:rsidRDefault="00AD79AF" w:rsidP="00AD79AF">
      <w:pPr>
        <w:pStyle w:val="ListParagraph"/>
        <w:numPr>
          <w:ilvl w:val="0"/>
          <w:numId w:val="2"/>
        </w:numPr>
      </w:pPr>
      <w:r>
        <w:t>Rewriting history</w:t>
      </w:r>
    </w:p>
    <w:p w14:paraId="0C14A439" w14:textId="036FD268" w:rsidR="00AD79AF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What is Git</w:t>
      </w:r>
    </w:p>
    <w:p w14:paraId="73E79C05" w14:textId="36F3523C" w:rsidR="00AD79AF" w:rsidRDefault="00AD79AF" w:rsidP="00AD79AF">
      <w:pPr>
        <w:pStyle w:val="ListParagraph"/>
      </w:pPr>
      <w:r>
        <w:t>Version control system</w:t>
      </w:r>
    </w:p>
    <w:p w14:paraId="2FA68B15" w14:textId="1BE8B314" w:rsidR="00AD79AF" w:rsidRDefault="00AD79AF" w:rsidP="00AD79AF">
      <w:pPr>
        <w:pStyle w:val="ListParagraph"/>
      </w:pPr>
      <w:r>
        <w:rPr>
          <w:noProof/>
        </w:rPr>
        <w:drawing>
          <wp:inline distT="0" distB="0" distL="0" distR="0" wp14:anchorId="01C727A5" wp14:editId="13A429EA">
            <wp:extent cx="1949450" cy="9445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678" cy="96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ABB2A" w14:textId="77B94640" w:rsidR="00AD79AF" w:rsidRDefault="00AD79AF" w:rsidP="00AD79AF">
      <w:pPr>
        <w:pStyle w:val="ListParagraph"/>
      </w:pPr>
    </w:p>
    <w:p w14:paraId="19C8F1C0" w14:textId="32962C41" w:rsidR="00DA0A8A" w:rsidRDefault="00DA0A8A" w:rsidP="00DA0A8A">
      <w:pPr>
        <w:pStyle w:val="ListParagraph"/>
        <w:numPr>
          <w:ilvl w:val="0"/>
          <w:numId w:val="3"/>
        </w:numPr>
      </w:pPr>
      <w:r>
        <w:t>Centralized : Microsoft</w:t>
      </w:r>
    </w:p>
    <w:p w14:paraId="767B1E1E" w14:textId="778B3940" w:rsidR="00DA0A8A" w:rsidRDefault="00DA0A8A" w:rsidP="00DA0A8A">
      <w:pPr>
        <w:pStyle w:val="ListParagraph"/>
        <w:numPr>
          <w:ilvl w:val="0"/>
          <w:numId w:val="3"/>
        </w:numPr>
      </w:pPr>
      <w:r>
        <w:t>Distributed system: Git and Mercurial</w:t>
      </w:r>
    </w:p>
    <w:p w14:paraId="33203BF8" w14:textId="7B64CE5A" w:rsidR="00DA0A8A" w:rsidRDefault="00DA0A8A" w:rsidP="00DA0A8A">
      <w:pPr>
        <w:pStyle w:val="ListParagraph"/>
        <w:ind w:left="1440"/>
      </w:pPr>
      <w:r>
        <w:t>Know how to track history and work together</w:t>
      </w:r>
    </w:p>
    <w:p w14:paraId="654D47BB" w14:textId="5A85BA23" w:rsidR="00DA0A8A" w:rsidRDefault="00E75591" w:rsidP="00E75591">
      <w:pPr>
        <w:pStyle w:val="ListParagraph"/>
        <w:numPr>
          <w:ilvl w:val="0"/>
          <w:numId w:val="1"/>
        </w:numPr>
      </w:pPr>
      <w:r>
        <w:t>Using git</w:t>
      </w:r>
    </w:p>
    <w:p w14:paraId="5742BDE2" w14:textId="00986AB1" w:rsidR="00E75591" w:rsidRDefault="00E75591" w:rsidP="00E75591">
      <w:pPr>
        <w:pStyle w:val="ListParagraph"/>
        <w:numPr>
          <w:ilvl w:val="0"/>
          <w:numId w:val="4"/>
        </w:numPr>
      </w:pPr>
      <w:r>
        <w:t>Command line</w:t>
      </w:r>
    </w:p>
    <w:p w14:paraId="7241B22F" w14:textId="325BBB57" w:rsidR="00E75591" w:rsidRDefault="00E75591" w:rsidP="00E75591">
      <w:pPr>
        <w:pStyle w:val="ListParagraph"/>
        <w:numPr>
          <w:ilvl w:val="0"/>
          <w:numId w:val="4"/>
        </w:numPr>
      </w:pPr>
      <w:r>
        <w:t>Code editor and IDEs</w:t>
      </w:r>
    </w:p>
    <w:p w14:paraId="042EB620" w14:textId="67A0F658" w:rsidR="00E75591" w:rsidRDefault="00E75591" w:rsidP="00E75591">
      <w:pPr>
        <w:pStyle w:val="ListParagraph"/>
        <w:ind w:left="1080"/>
      </w:pPr>
      <w:r>
        <w:rPr>
          <w:noProof/>
        </w:rPr>
        <w:drawing>
          <wp:inline distT="0" distB="0" distL="0" distR="0" wp14:anchorId="4CAF68A7" wp14:editId="3A5846CD">
            <wp:extent cx="1371600" cy="812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7FF0" w14:textId="72E33CA8" w:rsidR="00E75591" w:rsidRDefault="00E75591" w:rsidP="00E75591">
      <w:pPr>
        <w:pStyle w:val="ListParagraph"/>
        <w:ind w:left="1080"/>
      </w:pPr>
    </w:p>
    <w:p w14:paraId="129AFB42" w14:textId="0B99EF8D" w:rsidR="00E75591" w:rsidRPr="00232A4C" w:rsidRDefault="00F74A2F" w:rsidP="00E75591">
      <w:pPr>
        <w:pStyle w:val="ListParagraph"/>
        <w:ind w:left="1080"/>
        <w:rPr>
          <w:rStyle w:val="Hyperlink"/>
        </w:rPr>
      </w:pPr>
      <w:r>
        <w:t>GitLens: also extension of it</w:t>
      </w:r>
      <w:r w:rsidR="00601145">
        <w:t xml:space="preserve">, </w:t>
      </w:r>
      <w:r w:rsidR="00601145" w:rsidRPr="00232A4C">
        <w:rPr>
          <w:rStyle w:val="Hyperlink"/>
        </w:rPr>
        <w:t>https://marketplace.visualstudio.com/items?itemName=eamodio.gitlens</w:t>
      </w:r>
    </w:p>
    <w:p w14:paraId="0371CDFF" w14:textId="413D6461" w:rsidR="00F74A2F" w:rsidRDefault="00F74A2F" w:rsidP="00F74A2F">
      <w:pPr>
        <w:pStyle w:val="ListParagraph"/>
        <w:numPr>
          <w:ilvl w:val="0"/>
          <w:numId w:val="4"/>
        </w:numPr>
      </w:pPr>
      <w:r>
        <w:t>GUI: GUI Clients</w:t>
      </w:r>
    </w:p>
    <w:p w14:paraId="6B40BDF8" w14:textId="1CCF9135" w:rsidR="00601145" w:rsidRDefault="00601145" w:rsidP="00601145">
      <w:pPr>
        <w:pStyle w:val="ListParagraph"/>
        <w:ind w:left="1080"/>
      </w:pPr>
      <w:r>
        <w:t xml:space="preserve">GitKraken Git GUI: </w:t>
      </w:r>
      <w:hyperlink r:id="rId7" w:history="1">
        <w:r w:rsidRPr="00661FCC">
          <w:rPr>
            <w:rStyle w:val="Hyperlink"/>
          </w:rPr>
          <w:t>https://www.gitkraken.com/</w:t>
        </w:r>
      </w:hyperlink>
    </w:p>
    <w:p w14:paraId="0E16D141" w14:textId="2B58079A" w:rsidR="00601145" w:rsidRDefault="00601145" w:rsidP="00601145">
      <w:pPr>
        <w:pStyle w:val="ListParagraph"/>
        <w:ind w:left="1080"/>
      </w:pPr>
      <w:r>
        <w:t xml:space="preserve">Sourcetree: </w:t>
      </w:r>
      <w:r w:rsidR="00232A4C">
        <w:t xml:space="preserve">completely </w:t>
      </w:r>
      <w:r>
        <w:t>free</w:t>
      </w:r>
    </w:p>
    <w:p w14:paraId="6B285E68" w14:textId="1AD51664" w:rsidR="00232A4C" w:rsidRDefault="00232A4C" w:rsidP="00232A4C">
      <w:pPr>
        <w:pStyle w:val="ListParagraph"/>
        <w:numPr>
          <w:ilvl w:val="0"/>
          <w:numId w:val="1"/>
        </w:numPr>
      </w:pPr>
      <w:r>
        <w:t>Installing Git</w:t>
      </w:r>
    </w:p>
    <w:p w14:paraId="7BC8CC26" w14:textId="32587133" w:rsidR="00232A4C" w:rsidRDefault="00232A4C" w:rsidP="00232A4C">
      <w:pPr>
        <w:pStyle w:val="ListParagraph"/>
      </w:pPr>
      <w:r>
        <w:t>CMD terminal</w:t>
      </w:r>
    </w:p>
    <w:p w14:paraId="05FB8766" w14:textId="46DEF3A1" w:rsidR="00232A4C" w:rsidRDefault="00232A4C" w:rsidP="00232A4C">
      <w:pPr>
        <w:pStyle w:val="ListParagraph"/>
      </w:pPr>
      <w:r>
        <w:t>&gt;git –version</w:t>
      </w:r>
    </w:p>
    <w:p w14:paraId="4B21CD18" w14:textId="4651D943" w:rsidR="00232A4C" w:rsidRDefault="00232A4C" w:rsidP="00232A4C">
      <w:pPr>
        <w:pStyle w:val="ListParagraph"/>
        <w:rPr>
          <w:rStyle w:val="Hyperlink"/>
        </w:rPr>
      </w:pPr>
      <w:r>
        <w:t xml:space="preserve">To download git:  </w:t>
      </w:r>
      <w:hyperlink r:id="rId8" w:history="1">
        <w:r w:rsidR="002706BA" w:rsidRPr="00661FCC">
          <w:rPr>
            <w:rStyle w:val="Hyperlink"/>
          </w:rPr>
          <w:t>https://git-scm.com/downloads</w:t>
        </w:r>
      </w:hyperlink>
    </w:p>
    <w:p w14:paraId="18C754A6" w14:textId="36921062" w:rsidR="002706BA" w:rsidRDefault="002706BA" w:rsidP="00232A4C">
      <w:pPr>
        <w:pStyle w:val="ListParagraph"/>
      </w:pPr>
      <w:r w:rsidRPr="002706BA">
        <w:rPr>
          <w:rStyle w:val="Hyperlink"/>
          <w:u w:val="none"/>
        </w:rPr>
        <w:t xml:space="preserve">                               </w:t>
      </w:r>
      <w:r>
        <w:rPr>
          <w:rStyle w:val="Hyperlink"/>
        </w:rPr>
        <w:t xml:space="preserve"> </w:t>
      </w:r>
      <w:r w:rsidRPr="002706BA">
        <w:rPr>
          <w:rStyle w:val="Hyperlink"/>
        </w:rPr>
        <w:t>https://gitforwindows.org/</w:t>
      </w:r>
    </w:p>
    <w:p w14:paraId="30DC9F39" w14:textId="292E815C" w:rsidR="00232A4C" w:rsidRDefault="002706BA" w:rsidP="002706BA">
      <w:pPr>
        <w:pStyle w:val="ListParagraph"/>
        <w:numPr>
          <w:ilvl w:val="0"/>
          <w:numId w:val="1"/>
        </w:numPr>
      </w:pPr>
      <w:r>
        <w:t>Configuring Git</w:t>
      </w:r>
    </w:p>
    <w:p w14:paraId="3DFD8513" w14:textId="76D3BB91" w:rsidR="002706BA" w:rsidRDefault="002706BA" w:rsidP="002706BA">
      <w:pPr>
        <w:pStyle w:val="ListParagraph"/>
      </w:pPr>
      <w:r>
        <w:t>Levels:</w:t>
      </w:r>
    </w:p>
    <w:p w14:paraId="33CFA05D" w14:textId="6133DC2E" w:rsidR="002706BA" w:rsidRDefault="002706BA" w:rsidP="002706BA">
      <w:pPr>
        <w:pStyle w:val="ListParagraph"/>
      </w:pPr>
      <w:r>
        <w:rPr>
          <w:noProof/>
        </w:rPr>
        <w:drawing>
          <wp:inline distT="0" distB="0" distL="0" distR="0" wp14:anchorId="341B1C4D" wp14:editId="3424A5F8">
            <wp:extent cx="1860550" cy="643117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301" cy="657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7FCF" w14:textId="040C0FB3" w:rsidR="002706BA" w:rsidRDefault="002706BA" w:rsidP="002706BA">
      <w:pPr>
        <w:pStyle w:val="ListParagraph"/>
      </w:pPr>
      <w:r>
        <w:t>&gt;git config --global user.name “Ghh84”</w:t>
      </w:r>
    </w:p>
    <w:p w14:paraId="6A4D0D10" w14:textId="30F104B6" w:rsidR="002706BA" w:rsidRDefault="002706BA" w:rsidP="002706BA">
      <w:pPr>
        <w:pStyle w:val="ListParagraph"/>
      </w:pPr>
      <w:r>
        <w:t xml:space="preserve">&gt;git config --global user.email </w:t>
      </w:r>
      <w:hyperlink r:id="rId10" w:history="1">
        <w:r w:rsidRPr="00661FCC">
          <w:rPr>
            <w:rStyle w:val="Hyperlink"/>
          </w:rPr>
          <w:t>ghiwethh@gmail.com</w:t>
        </w:r>
      </w:hyperlink>
    </w:p>
    <w:p w14:paraId="056D0189" w14:textId="63A68B5A" w:rsidR="002706BA" w:rsidRDefault="002706BA" w:rsidP="002706BA">
      <w:pPr>
        <w:pStyle w:val="ListParagraph"/>
      </w:pPr>
      <w:r>
        <w:lastRenderedPageBreak/>
        <w:t># To download visual studio</w:t>
      </w:r>
    </w:p>
    <w:p w14:paraId="7E0C5B0C" w14:textId="77C770F8" w:rsidR="002706BA" w:rsidRDefault="00817E50" w:rsidP="002706BA">
      <w:pPr>
        <w:pStyle w:val="ListParagraph"/>
      </w:pPr>
      <w:hyperlink r:id="rId11" w:history="1">
        <w:r w:rsidR="002706BA" w:rsidRPr="00661FCC">
          <w:rPr>
            <w:rStyle w:val="Hyperlink"/>
          </w:rPr>
          <w:t>https://code.visualstudio.com/</w:t>
        </w:r>
      </w:hyperlink>
    </w:p>
    <w:p w14:paraId="0D7637B2" w14:textId="63058D31" w:rsidR="00525440" w:rsidRDefault="00525440" w:rsidP="002706BA">
      <w:pPr>
        <w:pStyle w:val="ListParagraph"/>
      </w:pPr>
      <w:r>
        <w:t xml:space="preserve">&gt;code // to open vs </w:t>
      </w:r>
    </w:p>
    <w:p w14:paraId="6D007EA5" w14:textId="3F6D2544" w:rsidR="002706BA" w:rsidRDefault="002706BA" w:rsidP="002706BA">
      <w:pPr>
        <w:pStyle w:val="ListParagraph"/>
      </w:pPr>
      <w:r>
        <w:t>&gt;git config --global core.editor</w:t>
      </w:r>
      <w:r w:rsidR="00525440">
        <w:t xml:space="preserve"> “code --wait”   // to set default editor</w:t>
      </w:r>
    </w:p>
    <w:p w14:paraId="593B7ED6" w14:textId="6F3471D4" w:rsidR="00525440" w:rsidRDefault="00525440" w:rsidP="002706BA">
      <w:pPr>
        <w:pStyle w:val="ListParagraph"/>
      </w:pPr>
      <w:r>
        <w:t>&gt;git config --global -e // to edit the config file</w:t>
      </w:r>
    </w:p>
    <w:p w14:paraId="49FFC0C2" w14:textId="5C5E502A" w:rsidR="00525440" w:rsidRDefault="00525440" w:rsidP="002706BA">
      <w:pPr>
        <w:pStyle w:val="ListParagraph"/>
      </w:pPr>
    </w:p>
    <w:p w14:paraId="293651F2" w14:textId="12BAEAC5" w:rsidR="00525440" w:rsidRDefault="00525440" w:rsidP="002706BA">
      <w:pPr>
        <w:pStyle w:val="ListParagraph"/>
      </w:pPr>
      <w:r>
        <w:t xml:space="preserve">// configure end of line </w:t>
      </w:r>
    </w:p>
    <w:p w14:paraId="27CD3B32" w14:textId="294E89D8" w:rsidR="00525440" w:rsidRDefault="00525440" w:rsidP="002706BA">
      <w:pPr>
        <w:pStyle w:val="ListParagraph"/>
      </w:pPr>
      <w:r>
        <w:t>In windos : \r (carriage return) and \n (line feed)</w:t>
      </w:r>
    </w:p>
    <w:p w14:paraId="2CF3A0E0" w14:textId="46ECF060" w:rsidR="00525440" w:rsidRDefault="00525440" w:rsidP="002706BA">
      <w:pPr>
        <w:pStyle w:val="ListParagraph"/>
      </w:pPr>
      <w:r>
        <w:t>&gt;git config --global core.autocrlf true  //mac/linix  use input</w:t>
      </w:r>
    </w:p>
    <w:p w14:paraId="5F9B520F" w14:textId="5E458B08" w:rsidR="00525440" w:rsidRDefault="00525440" w:rsidP="002706BA">
      <w:pPr>
        <w:pStyle w:val="ListParagraph"/>
      </w:pPr>
      <w:r>
        <w:t xml:space="preserve"> </w:t>
      </w:r>
    </w:p>
    <w:p w14:paraId="79A49F49" w14:textId="20C3C5E2" w:rsidR="002706BA" w:rsidRDefault="00525440" w:rsidP="00525440">
      <w:pPr>
        <w:pStyle w:val="ListParagraph"/>
        <w:numPr>
          <w:ilvl w:val="0"/>
          <w:numId w:val="1"/>
        </w:numPr>
      </w:pPr>
      <w:r>
        <w:t>Getting help</w:t>
      </w:r>
    </w:p>
    <w:p w14:paraId="72DA1DD8" w14:textId="1B0D9735" w:rsidR="00353FA7" w:rsidRPr="00353FA7" w:rsidRDefault="000E18C5" w:rsidP="00353FA7">
      <w:pPr>
        <w:rPr>
          <w:rFonts w:ascii="Arial" w:hAnsi="Arial" w:cs="Arial"/>
          <w:color w:val="1A0DAB"/>
          <w:u w:val="single"/>
          <w:shd w:val="clear" w:color="auto" w:fill="FFFFFF"/>
        </w:rPr>
      </w:pPr>
      <w:r>
        <w:t xml:space="preserve">          </w:t>
      </w:r>
      <w:r w:rsidR="0048020A">
        <w:t xml:space="preserve">Google: git configuration, </w: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fldChar w:fldCharType="begin"/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 HYPERLINK "</w:instrText>
      </w:r>
      <w:r w:rsidR="00353FA7" w:rsidRPr="0048020A">
        <w:rPr>
          <w:rFonts w:ascii="Arial" w:hAnsi="Arial" w:cs="Arial"/>
          <w:b/>
          <w:bCs/>
          <w:color w:val="1A0DAB"/>
          <w:shd w:val="clear" w:color="auto" w:fill="FFFFFF"/>
        </w:rPr>
        <w:instrText>git-config Documentation</w:instrTex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; </w:instrText>
      </w:r>
      <w:r w:rsidR="00353FA7" w:rsidRPr="00353FA7">
        <w:rPr>
          <w:rFonts w:ascii="Arial" w:hAnsi="Arial" w:cs="Arial"/>
          <w:b/>
          <w:bCs/>
          <w:color w:val="1A0DAB"/>
          <w:shd w:val="clear" w:color="auto" w:fill="FFFFFF"/>
        </w:rPr>
        <w:instrText>https://git-scm.com/docs/git-config</w:instrText>
      </w:r>
    </w:p>
    <w:p w14:paraId="34B7ECEB" w14:textId="77777777" w:rsidR="00353FA7" w:rsidRPr="00661FCC" w:rsidRDefault="00353FA7" w:rsidP="00353FA7">
      <w:pPr>
        <w:rPr>
          <w:rStyle w:val="Hyperlink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" </w:instrText>
      </w: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separate"/>
      </w:r>
      <w:r w:rsidRPr="00353FA7">
        <w:t xml:space="preserve">git-config Documentation; </w:t>
      </w:r>
      <w:r w:rsidRPr="00661FCC">
        <w:rPr>
          <w:rStyle w:val="Hyperlink"/>
          <w:rFonts w:ascii="Arial" w:hAnsi="Arial" w:cs="Arial"/>
          <w:b/>
          <w:bCs/>
          <w:shd w:val="clear" w:color="auto" w:fill="FFFFFF"/>
        </w:rPr>
        <w:t>https://git-scm.com/docs/git-config</w:t>
      </w:r>
    </w:p>
    <w:p w14:paraId="118B32C4" w14:textId="335A0F51" w:rsidR="00FE38DC" w:rsidRPr="000E18C5" w:rsidRDefault="00353FA7" w:rsidP="000E18C5">
      <w:pPr>
        <w:rPr>
          <w:b/>
          <w:bCs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end"/>
      </w:r>
      <w:r w:rsidR="000E18C5">
        <w:rPr>
          <w:rFonts w:ascii="Arial" w:hAnsi="Arial" w:cs="Arial"/>
          <w:b/>
          <w:bCs/>
          <w:color w:val="1A0DAB"/>
          <w:shd w:val="clear" w:color="auto" w:fill="FFFFFF"/>
        </w:rPr>
        <w:t xml:space="preserve">            </w:t>
      </w:r>
      <w:r w:rsidR="000E18C5">
        <w:t>&gt;git config –help  // q to exit</w:t>
      </w:r>
    </w:p>
    <w:p w14:paraId="1A6AA75B" w14:textId="210A713E" w:rsidR="0048020A" w:rsidRDefault="000E18C5" w:rsidP="00FE38DC">
      <w:pPr>
        <w:pStyle w:val="ListParagraph"/>
      </w:pPr>
      <w:r>
        <w:t>&gt;git config -h</w:t>
      </w:r>
    </w:p>
    <w:p w14:paraId="28A710B2" w14:textId="12D37BBA" w:rsidR="000E18C5" w:rsidRDefault="000E18C5" w:rsidP="00FE38DC">
      <w:pPr>
        <w:pStyle w:val="ListParagraph"/>
      </w:pPr>
      <w:r>
        <w:t>// cheat sheet</w:t>
      </w:r>
    </w:p>
    <w:p w14:paraId="563E4318" w14:textId="205AF33A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 w:rsidR="00054F6C">
        <w:t xml:space="preserve">git commit -m “Refactor code.” </w:t>
      </w:r>
      <w:r>
        <w:t xml:space="preserve"> // </w:t>
      </w:r>
    </w:p>
    <w:p w14:paraId="23F237D3" w14:textId="1EE1E34B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>
        <w:t>git add file1.txt</w:t>
      </w:r>
    </w:p>
    <w:p w14:paraId="5AD96F70" w14:textId="6295088E" w:rsidR="009045C7" w:rsidRDefault="009045C7" w:rsidP="00FE38DC">
      <w:pPr>
        <w:pStyle w:val="ListParagraph"/>
      </w:pPr>
    </w:p>
    <w:p w14:paraId="03D984F8" w14:textId="77777777" w:rsidR="009045C7" w:rsidRDefault="009045C7" w:rsidP="009045C7">
      <w:pPr>
        <w:pStyle w:val="ListParagraph"/>
        <w:numPr>
          <w:ilvl w:val="0"/>
          <w:numId w:val="1"/>
        </w:numPr>
      </w:pPr>
      <w:r>
        <w:t>Seting of GitHub</w:t>
      </w:r>
    </w:p>
    <w:p w14:paraId="14DD11A0" w14:textId="7F383485" w:rsidR="009045C7" w:rsidRPr="009045C7" w:rsidRDefault="009045C7" w:rsidP="009045C7">
      <w:pPr>
        <w:pStyle w:val="ListParagraph"/>
      </w:pPr>
      <w:r w:rsidRPr="009045C7">
        <w:rPr>
          <w:rFonts w:ascii="Segoe UI" w:eastAsia="Times New Roman" w:hAnsi="Segoe UI" w:cs="Segoe UI"/>
          <w:b/>
          <w:bCs/>
          <w:color w:val="24292F"/>
        </w:rPr>
        <w:t>…or create a new repository on the command line</w:t>
      </w:r>
    </w:p>
    <w:p w14:paraId="7FF9D74D" w14:textId="55D23815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echo "# my-project" &gt;&gt; README.md</w:t>
      </w:r>
    </w:p>
    <w:p w14:paraId="2EC59D4F" w14:textId="4F09EA9E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init</w:t>
      </w:r>
    </w:p>
    <w:p w14:paraId="6E30AEBF" w14:textId="52D2761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add README.md</w:t>
      </w:r>
    </w:p>
    <w:p w14:paraId="5CACC76D" w14:textId="384DD000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commit -m "first commit"</w:t>
      </w:r>
    </w:p>
    <w:p w14:paraId="6B6B8C1E" w14:textId="361C1FB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branch -M main</w:t>
      </w:r>
    </w:p>
    <w:p w14:paraId="17EB4DD7" w14:textId="3761952A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remote add origin https://github.com/Ghh84/my-project.git</w:t>
      </w:r>
    </w:p>
    <w:p w14:paraId="3915FD29" w14:textId="343EE4B7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push -u origin main</w:t>
      </w:r>
    </w:p>
    <w:p w14:paraId="54F3B698" w14:textId="310B95CF" w:rsidR="009045C7" w:rsidRDefault="009045C7" w:rsidP="009045C7">
      <w:pPr>
        <w:pStyle w:val="ListParagraph"/>
      </w:pPr>
    </w:p>
    <w:p w14:paraId="5C39E752" w14:textId="77777777" w:rsidR="00BB2E6B" w:rsidRPr="00BB2E6B" w:rsidRDefault="00BB2E6B" w:rsidP="00BB2E6B">
      <w:pPr>
        <w:pStyle w:val="Heading3"/>
        <w:spacing w:before="0" w:beforeAutospacing="0" w:after="150" w:afterAutospacing="0"/>
        <w:rPr>
          <w:rFonts w:ascii="Proxima" w:hAnsi="Proxima"/>
          <w:color w:val="212338"/>
          <w:sz w:val="24"/>
          <w:szCs w:val="22"/>
        </w:rPr>
      </w:pPr>
      <w:r w:rsidRPr="00BB2E6B">
        <w:rPr>
          <w:rFonts w:ascii="Proxima" w:hAnsi="Proxima"/>
          <w:color w:val="212338"/>
          <w:sz w:val="24"/>
          <w:szCs w:val="22"/>
        </w:rPr>
        <w:t>Front-end Development</w:t>
      </w:r>
    </w:p>
    <w:p w14:paraId="56E384D6" w14:textId="3899AA9E" w:rsidR="007946A8" w:rsidRDefault="00BB2E6B" w:rsidP="007946A8">
      <w:pPr>
        <w:pStyle w:val="NormalWeb"/>
        <w:spacing w:before="0" w:beforeAutospacing="0" w:after="225" w:afterAutospacing="0"/>
        <w:rPr>
          <w:rFonts w:ascii="Proxima" w:hAnsi="Proxima"/>
          <w:color w:val="666789"/>
          <w:sz w:val="18"/>
          <w:szCs w:val="18"/>
        </w:rPr>
      </w:pPr>
      <w:r w:rsidRPr="00BB2E6B">
        <w:rPr>
          <w:rFonts w:ascii="Proxima" w:hAnsi="Proxima"/>
          <w:color w:val="666789"/>
          <w:sz w:val="18"/>
          <w:szCs w:val="18"/>
        </w:rPr>
        <w:t>All the courses you need to build beautiful websites. HTML, CSS, JavaScript, React, and more!</w:t>
      </w:r>
    </w:p>
    <w:p w14:paraId="7A333D65" w14:textId="6B38BC0B" w:rsidR="007946A8" w:rsidRPr="007946A8" w:rsidRDefault="007946A8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3"/>
          <w:szCs w:val="14"/>
        </w:rPr>
      </w:pPr>
      <w:r w:rsidRPr="007946A8">
        <w:rPr>
          <w:rStyle w:val="Hyperlink"/>
          <w:rFonts w:eastAsiaTheme="minorHAnsi" w:cstheme="minorBidi"/>
          <w:sz w:val="13"/>
          <w:szCs w:val="14"/>
        </w:rPr>
        <w:t>https://codewithmosh.com/p/front-end</w:t>
      </w:r>
    </w:p>
    <w:p w14:paraId="5C93F009" w14:textId="0B765D3C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Back-end Development</w:t>
      </w:r>
    </w:p>
    <w:p w14:paraId="326C644F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owerful APIs for web and mobile apps. Node, Django, ASP.NET MVC, MySQL, and more!</w:t>
      </w:r>
    </w:p>
    <w:p w14:paraId="0604CD06" w14:textId="404D34E3" w:rsid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Proxima" w:eastAsiaTheme="minorHAnsi" w:hAnsi="Proxima" w:cstheme="minorBidi"/>
          <w:b w:val="0"/>
          <w:bCs w:val="0"/>
          <w:color w:val="212338"/>
          <w:sz w:val="13"/>
          <w:szCs w:val="14"/>
        </w:rPr>
      </w:pPr>
      <w:hyperlink r:id="rId12" w:history="1">
        <w:r w:rsidRPr="003A2DA7">
          <w:rPr>
            <w:rStyle w:val="Hyperlink"/>
            <w:rFonts w:ascii="Proxima" w:eastAsiaTheme="minorHAnsi" w:hAnsi="Proxima" w:cstheme="minorBidi"/>
            <w:b w:val="0"/>
            <w:bCs w:val="0"/>
            <w:sz w:val="13"/>
            <w:szCs w:val="14"/>
          </w:rPr>
          <w:t>https://codewithmosh.com/p/back-end</w:t>
        </w:r>
      </w:hyperlink>
    </w:p>
    <w:p w14:paraId="5464A81C" w14:textId="54E8E778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Mobile Development</w:t>
      </w:r>
    </w:p>
    <w:p w14:paraId="34920E65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rofessional, cross-platform mobile apps using React Native.</w:t>
      </w:r>
    </w:p>
    <w:p w14:paraId="69415C14" w14:textId="25B07B9F" w:rsid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  <w:hyperlink r:id="rId13" w:history="1">
        <w:r w:rsidRPr="003A2DA7">
          <w:rPr>
            <w:rStyle w:val="Hyperlink"/>
            <w:rFonts w:eastAsiaTheme="minorHAnsi" w:cstheme="minorBidi"/>
            <w:sz w:val="14"/>
            <w:szCs w:val="14"/>
          </w:rPr>
          <w:t>https://codewithmosh.com/p/mobile-development</w:t>
        </w:r>
      </w:hyperlink>
    </w:p>
    <w:p w14:paraId="2207BFAC" w14:textId="0803EBDD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197C3F99" w14:textId="4EA0A0E8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0349B356" w14:textId="3D718F8F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489D25F6" w14:textId="6996D65C" w:rsidR="00DB0ACD" w:rsidRPr="00DB0ACD" w:rsidRDefault="00DB0ACD" w:rsidP="00DB0ACD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  <w:sz w:val="22"/>
          <w:szCs w:val="22"/>
        </w:rPr>
      </w:pPr>
      <w:r w:rsidRPr="00DB0ACD">
        <w:rPr>
          <w:rStyle w:val="Hyperlink"/>
          <w:rFonts w:eastAsiaTheme="minorHAnsi" w:cstheme="minorBidi"/>
          <w:sz w:val="22"/>
          <w:szCs w:val="22"/>
        </w:rPr>
        <w:lastRenderedPageBreak/>
        <w:t>Introduction</w:t>
      </w:r>
    </w:p>
    <w:p w14:paraId="1C6CA161" w14:textId="77777777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  <w:r w:rsidRPr="00DB0ACD">
        <w:rPr>
          <w:rStyle w:val="Hyperlink"/>
          <w:rFonts w:eastAsiaTheme="minorHAnsi" w:cstheme="minorBidi"/>
          <w:sz w:val="14"/>
          <w:szCs w:val="14"/>
          <w:u w:val="none"/>
        </w:rPr>
        <w:t>Creating snapshots</w:t>
      </w:r>
      <w:r>
        <w:rPr>
          <w:rStyle w:val="Hyperlink"/>
          <w:rFonts w:eastAsiaTheme="minorHAnsi" w:cstheme="minorBidi"/>
          <w:sz w:val="14"/>
          <w:szCs w:val="14"/>
          <w:u w:val="none"/>
        </w:rPr>
        <w:t xml:space="preserve">: </w:t>
      </w:r>
    </w:p>
    <w:p w14:paraId="35A93288" w14:textId="77777777" w:rsidR="00DB0ACD" w:rsidRP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 xml:space="preserve">Workflow: </w:t>
      </w:r>
    </w:p>
    <w:p w14:paraId="7F60522A" w14:textId="23959883" w:rsid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>Storing area</w:t>
      </w:r>
    </w:p>
    <w:p w14:paraId="204DD8B6" w14:textId="54000A21" w:rsidR="00DB0ACD" w:rsidRDefault="00DB0ACD" w:rsidP="00DB0ACD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ocean &gt;&gt; app1.js</w:t>
      </w:r>
    </w:p>
    <w:p w14:paraId="20916C55" w14:textId="558A7B24" w:rsidR="001F1A0B" w:rsidRDefault="001F1A0B" w:rsidP="001F1A0B">
      <w:pPr>
        <w:pStyle w:val="NormalWeb"/>
        <w:numPr>
          <w:ilvl w:val="0"/>
          <w:numId w:val="7"/>
        </w:numPr>
        <w:spacing w:before="0" w:beforeAutospacing="0" w:after="225" w:afterAutospacing="0"/>
        <w:rPr>
          <w:rFonts w:asciiTheme="minorHAnsi" w:eastAsiaTheme="minorHAnsi" w:hAnsiTheme="minorHAnsi"/>
          <w:sz w:val="22"/>
          <w:szCs w:val="22"/>
        </w:rPr>
      </w:pPr>
      <w:r w:rsidRPr="001F1A0B">
        <w:rPr>
          <w:rStyle w:val="Hyperlink"/>
          <w:rFonts w:eastAsiaTheme="minorHAnsi" w:cstheme="minorBidi"/>
        </w:rPr>
        <w:t>Initializing a Repository</w:t>
      </w:r>
    </w:p>
    <w:p w14:paraId="3CA3036C" w14:textId="60CDD69B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We can create any where in the directory</w:t>
      </w:r>
    </w:p>
    <w:p w14:paraId="53AEEC72" w14:textId="6775423F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mkdir Moon</w:t>
      </w:r>
    </w:p>
    <w:p w14:paraId="187B6732" w14:textId="0DFE283E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cd Moon</w:t>
      </w:r>
    </w:p>
    <w:p w14:paraId="6A5A9642" w14:textId="335468C7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init</w:t>
      </w:r>
    </w:p>
    <w:p w14:paraId="4844793A" w14:textId="26673350" w:rsidR="005543D0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ls -a  // list directory</w:t>
      </w:r>
    </w:p>
    <w:p w14:paraId="6028495F" w14:textId="04939C0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DD57C34" w14:textId="6590B90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first download posh-git and install </w:t>
      </w:r>
    </w:p>
    <w:p w14:paraId="7C175FB7" w14:textId="2B76038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it is a repository power shell</w:t>
      </w:r>
    </w:p>
    <w:p w14:paraId="105DA5C9" w14:textId="71CD2A72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open .git</w:t>
      </w:r>
    </w:p>
    <w:p w14:paraId="66E24F86" w14:textId="1105CBC6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</w:p>
    <w:p w14:paraId="57C5EBEC" w14:textId="5EF8B49E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06360338" w14:textId="7777777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5740120" w14:textId="77777777" w:rsidR="005543D0" w:rsidRPr="00DB0ACD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730B1D2A" w14:textId="77777777" w:rsidR="00DB0ACD" w:rsidRP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</w:p>
    <w:p w14:paraId="1B72E15C" w14:textId="77777777" w:rsidR="00DB0ACD" w:rsidRP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247EF5B3" w14:textId="77777777" w:rsidR="00BB2E6B" w:rsidRDefault="00BB2E6B" w:rsidP="009045C7">
      <w:pPr>
        <w:pStyle w:val="ListParagraph"/>
      </w:pPr>
    </w:p>
    <w:p w14:paraId="15E8BB53" w14:textId="77777777" w:rsidR="00826F8A" w:rsidRDefault="00826F8A" w:rsidP="009045C7">
      <w:pPr>
        <w:pStyle w:val="ListParagraph"/>
      </w:pPr>
    </w:p>
    <w:p w14:paraId="2D69115A" w14:textId="77777777" w:rsidR="000E18C5" w:rsidRDefault="000E18C5" w:rsidP="00FE38DC">
      <w:pPr>
        <w:pStyle w:val="ListParagraph"/>
      </w:pPr>
    </w:p>
    <w:p w14:paraId="26BE36E7" w14:textId="77777777" w:rsidR="002706BA" w:rsidRDefault="002706BA" w:rsidP="002706BA">
      <w:pPr>
        <w:pStyle w:val="ListParagraph"/>
      </w:pPr>
    </w:p>
    <w:sectPr w:rsidR="002706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A98"/>
    <w:multiLevelType w:val="hybridMultilevel"/>
    <w:tmpl w:val="4C4A1674"/>
    <w:lvl w:ilvl="0" w:tplc="BE1A6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71BC6"/>
    <w:multiLevelType w:val="hybridMultilevel"/>
    <w:tmpl w:val="E0C22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60C0"/>
    <w:multiLevelType w:val="hybridMultilevel"/>
    <w:tmpl w:val="3348984A"/>
    <w:lvl w:ilvl="0" w:tplc="8028F032">
      <w:start w:val="6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F46ED0"/>
    <w:multiLevelType w:val="hybridMultilevel"/>
    <w:tmpl w:val="EFD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C6548"/>
    <w:multiLevelType w:val="hybridMultilevel"/>
    <w:tmpl w:val="2AB0FB38"/>
    <w:lvl w:ilvl="0" w:tplc="3FC4CC96">
      <w:start w:val="6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CF6FC3"/>
    <w:multiLevelType w:val="hybridMultilevel"/>
    <w:tmpl w:val="1E30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C7BB6"/>
    <w:multiLevelType w:val="hybridMultilevel"/>
    <w:tmpl w:val="6E74CB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1E68C0"/>
    <w:multiLevelType w:val="hybridMultilevel"/>
    <w:tmpl w:val="2BEA3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I1MbI0NjCxNDFQ0lEKTi0uzszPAykwqgUAttIHxCwAAAA="/>
  </w:docVars>
  <w:rsids>
    <w:rsidRoot w:val="0073328A"/>
    <w:rsid w:val="00054F6C"/>
    <w:rsid w:val="000E18C5"/>
    <w:rsid w:val="001F1A0B"/>
    <w:rsid w:val="00232A4C"/>
    <w:rsid w:val="002706BA"/>
    <w:rsid w:val="00353FA7"/>
    <w:rsid w:val="0048020A"/>
    <w:rsid w:val="00525440"/>
    <w:rsid w:val="005543D0"/>
    <w:rsid w:val="0059734B"/>
    <w:rsid w:val="00601145"/>
    <w:rsid w:val="0073328A"/>
    <w:rsid w:val="007946A8"/>
    <w:rsid w:val="00817E50"/>
    <w:rsid w:val="00826F8A"/>
    <w:rsid w:val="009045C7"/>
    <w:rsid w:val="00925FC9"/>
    <w:rsid w:val="00AD79AF"/>
    <w:rsid w:val="00AF191E"/>
    <w:rsid w:val="00BB2E6B"/>
    <w:rsid w:val="00DA0A8A"/>
    <w:rsid w:val="00DB0ACD"/>
    <w:rsid w:val="00E75591"/>
    <w:rsid w:val="00F74A2F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1839"/>
  <w15:chartTrackingRefBased/>
  <w15:docId w15:val="{72D0EB04-75A9-4470-B3B5-155F3637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802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1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802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5C7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9045C7"/>
  </w:style>
  <w:style w:type="paragraph" w:styleId="NormalWeb">
    <w:name w:val="Normal (Web)"/>
    <w:basedOn w:val="Normal"/>
    <w:uiPriority w:val="99"/>
    <w:unhideWhenUsed/>
    <w:rsid w:val="00BB2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hyperlink" Target="https://codewithmosh.com/p/mobile-develop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itkraken.com/" TargetMode="External"/><Relationship Id="rId12" Type="http://schemas.openxmlformats.org/officeDocument/2006/relationships/hyperlink" Target="https://codewithmosh.com/p/back-e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ode.visualstudio.com/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ghiwethh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3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ehiwet Habtemariam</dc:creator>
  <cp:keywords/>
  <dc:description/>
  <cp:lastModifiedBy>Ghebrehiwet Habtemariam</cp:lastModifiedBy>
  <cp:revision>12</cp:revision>
  <dcterms:created xsi:type="dcterms:W3CDTF">2021-10-18T09:22:00Z</dcterms:created>
  <dcterms:modified xsi:type="dcterms:W3CDTF">2021-10-18T16:14:00Z</dcterms:modified>
</cp:coreProperties>
</file>